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0FE93" w14:textId="77777777" w:rsidR="000F6BEE" w:rsidRPr="002976B5" w:rsidRDefault="000F6BEE" w:rsidP="002976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:lang w:eastAsia="pl-PL"/>
          <w14:ligatures w14:val="none"/>
        </w:rPr>
      </w:pPr>
    </w:p>
    <w:p w14:paraId="570A6D8B" w14:textId="77777777" w:rsidR="002976B5" w:rsidRPr="002976B5" w:rsidRDefault="002976B5" w:rsidP="002976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:u w:val="single"/>
          <w:lang w:eastAsia="pl-PL"/>
          <w14:ligatures w14:val="none"/>
        </w:rPr>
      </w:pPr>
    </w:p>
    <w:p w14:paraId="40567B9B" w14:textId="177054B4" w:rsidR="008A7F13" w:rsidRPr="008A7F13" w:rsidRDefault="001125B7" w:rsidP="008A7F13">
      <w:pPr>
        <w:suppressAutoHyphens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pl-PL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Lista </w:t>
      </w:r>
      <w:r w:rsidR="0095385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pl-PL"/>
          <w14:ligatures w14:val="none"/>
        </w:rPr>
        <w:t>zgłoszonych kandydatur na funkcję Dyrektora Kolegium Nauk Ekonomicznych i</w:t>
      </w:r>
      <w:r w:rsidR="000F6BEE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pl-PL"/>
          <w14:ligatures w14:val="none"/>
        </w:rPr>
        <w:t> </w:t>
      </w:r>
      <w:r w:rsidR="0095385C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lang w:eastAsia="pl-PL"/>
          <w14:ligatures w14:val="none"/>
        </w:rPr>
        <w:t>Społecznych Politechniki Warszawskiej</w:t>
      </w:r>
    </w:p>
    <w:p w14:paraId="55B25ECE" w14:textId="77777777" w:rsidR="002976B5" w:rsidRPr="002976B5" w:rsidRDefault="002976B5" w:rsidP="002976B5">
      <w:pPr>
        <w:spacing w:after="0" w:line="360" w:lineRule="auto"/>
        <w:ind w:right="1036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pl-PL"/>
          <w14:ligatures w14:val="none"/>
        </w:rPr>
      </w:pPr>
    </w:p>
    <w:p w14:paraId="6A36ABB5" w14:textId="6A6AE059" w:rsidR="00712BE0" w:rsidRDefault="00712BE0" w:rsidP="00FE0E2F">
      <w:pPr>
        <w:widowControl w:val="0"/>
        <w:suppressAutoHyphens/>
        <w:autoSpaceDE w:val="0"/>
        <w:spacing w:after="12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pl-PL"/>
          <w14:ligatures w14:val="none"/>
        </w:rPr>
      </w:pPr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7513"/>
      </w:tblGrid>
      <w:tr w:rsidR="008E43EA" w:rsidRPr="002976B5" w14:paraId="0E357EC4" w14:textId="77777777" w:rsidTr="008E43EA">
        <w:trPr>
          <w:cantSplit/>
          <w:trHeight w:val="454"/>
        </w:trPr>
        <w:tc>
          <w:tcPr>
            <w:tcW w:w="1134" w:type="dxa"/>
            <w:vAlign w:val="center"/>
          </w:tcPr>
          <w:p w14:paraId="1AB6FCF8" w14:textId="1606ACEC" w:rsidR="008E43EA" w:rsidRPr="00524139" w:rsidRDefault="008E43EA" w:rsidP="00B317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5241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Lp.</w:t>
            </w:r>
          </w:p>
        </w:tc>
        <w:tc>
          <w:tcPr>
            <w:tcW w:w="7513" w:type="dxa"/>
            <w:vAlign w:val="center"/>
          </w:tcPr>
          <w:p w14:paraId="5E741C65" w14:textId="6AD4C9F5" w:rsidR="008E43EA" w:rsidRPr="00524139" w:rsidRDefault="008E43EA" w:rsidP="00B317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5241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Kandydat</w:t>
            </w:r>
          </w:p>
        </w:tc>
      </w:tr>
      <w:tr w:rsidR="008E43EA" w:rsidRPr="002976B5" w14:paraId="47131E38" w14:textId="77777777" w:rsidTr="008E43EA">
        <w:trPr>
          <w:cantSplit/>
          <w:trHeight w:val="454"/>
        </w:trPr>
        <w:tc>
          <w:tcPr>
            <w:tcW w:w="1134" w:type="dxa"/>
            <w:vAlign w:val="center"/>
          </w:tcPr>
          <w:p w14:paraId="61383056" w14:textId="15333ADD" w:rsidR="008E43EA" w:rsidRPr="00462000" w:rsidRDefault="008E43EA" w:rsidP="006D4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46200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1</w:t>
            </w:r>
          </w:p>
        </w:tc>
        <w:tc>
          <w:tcPr>
            <w:tcW w:w="7513" w:type="dxa"/>
            <w:vAlign w:val="center"/>
          </w:tcPr>
          <w:p w14:paraId="07A3B005" w14:textId="515CC130" w:rsidR="008E43EA" w:rsidRPr="006D4314" w:rsidRDefault="008E43EA" w:rsidP="006D4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dr hab. </w:t>
            </w:r>
            <w:r w:rsidR="007B580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Magdalena </w:t>
            </w:r>
            <w:proofErr w:type="spellStart"/>
            <w:r w:rsidR="007B580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Kludacz-Alessandri</w:t>
            </w:r>
            <w:proofErr w:type="spellEnd"/>
            <w:r w:rsidR="007B580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, prof. uczelni</w:t>
            </w:r>
          </w:p>
        </w:tc>
      </w:tr>
    </w:tbl>
    <w:p w14:paraId="36F41518" w14:textId="77777777" w:rsidR="00A75C8E" w:rsidRDefault="00A75C8E" w:rsidP="00467DC1">
      <w:pPr>
        <w:tabs>
          <w:tab w:val="left" w:pos="4050"/>
        </w:tabs>
        <w:spacing w:before="240" w:after="0" w:line="480" w:lineRule="auto"/>
        <w:ind w:right="-709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pl-PL"/>
          <w14:ligatures w14:val="none"/>
        </w:rPr>
      </w:pPr>
    </w:p>
    <w:sectPr w:rsidR="00A75C8E" w:rsidSect="001853DB">
      <w:footnotePr>
        <w:numFmt w:val="chicago"/>
        <w:numRestart w:val="eachPage"/>
      </w:footnotePr>
      <w:pgSz w:w="11900" w:h="16840"/>
      <w:pgMar w:top="829" w:right="1417" w:bottom="94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157ED" w14:textId="77777777" w:rsidR="00B83D37" w:rsidRDefault="00B83D37" w:rsidP="002976B5">
      <w:pPr>
        <w:spacing w:after="0" w:line="240" w:lineRule="auto"/>
      </w:pPr>
      <w:r>
        <w:separator/>
      </w:r>
    </w:p>
  </w:endnote>
  <w:endnote w:type="continuationSeparator" w:id="0">
    <w:p w14:paraId="518AE741" w14:textId="77777777" w:rsidR="00B83D37" w:rsidRDefault="00B83D37" w:rsidP="002976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7B4AA" w14:textId="77777777" w:rsidR="00B83D37" w:rsidRDefault="00B83D37" w:rsidP="002976B5">
      <w:pPr>
        <w:spacing w:after="0" w:line="240" w:lineRule="auto"/>
      </w:pPr>
      <w:r>
        <w:separator/>
      </w:r>
    </w:p>
  </w:footnote>
  <w:footnote w:type="continuationSeparator" w:id="0">
    <w:p w14:paraId="53150FB9" w14:textId="77777777" w:rsidR="00B83D37" w:rsidRDefault="00B83D37" w:rsidP="002976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10664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A239C2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207A2379"/>
    <w:multiLevelType w:val="multilevel"/>
    <w:tmpl w:val="04150025"/>
    <w:lvl w:ilvl="0">
      <w:start w:val="1"/>
      <w:numFmt w:val="decimal"/>
      <w:pStyle w:val="Nagwek11"/>
      <w:lvlText w:val="%1"/>
      <w:lvlJc w:val="left"/>
      <w:pPr>
        <w:ind w:left="432" w:hanging="432"/>
      </w:pPr>
    </w:lvl>
    <w:lvl w:ilvl="1">
      <w:start w:val="1"/>
      <w:numFmt w:val="decimal"/>
      <w:pStyle w:val="Nagwek21"/>
      <w:lvlText w:val="%1.%2"/>
      <w:lvlJc w:val="left"/>
      <w:pPr>
        <w:ind w:left="576" w:hanging="576"/>
      </w:pPr>
    </w:lvl>
    <w:lvl w:ilvl="2">
      <w:start w:val="1"/>
      <w:numFmt w:val="decimal"/>
      <w:pStyle w:val="Nagwek31"/>
      <w:lvlText w:val="%1.%2.%3"/>
      <w:lvlJc w:val="left"/>
      <w:pPr>
        <w:ind w:left="720" w:hanging="720"/>
      </w:pPr>
    </w:lvl>
    <w:lvl w:ilvl="3">
      <w:start w:val="1"/>
      <w:numFmt w:val="decimal"/>
      <w:pStyle w:val="Nagwek41"/>
      <w:lvlText w:val="%1.%2.%3.%4"/>
      <w:lvlJc w:val="left"/>
      <w:pPr>
        <w:ind w:left="864" w:hanging="864"/>
      </w:pPr>
    </w:lvl>
    <w:lvl w:ilvl="4">
      <w:start w:val="1"/>
      <w:numFmt w:val="decimal"/>
      <w:pStyle w:val="Nagwek51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1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270603A"/>
    <w:multiLevelType w:val="hybridMultilevel"/>
    <w:tmpl w:val="640A58DC"/>
    <w:lvl w:ilvl="0" w:tplc="21B8DCB4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9A024D7"/>
    <w:multiLevelType w:val="hybridMultilevel"/>
    <w:tmpl w:val="D9704B80"/>
    <w:lvl w:ilvl="0" w:tplc="762E3A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926FA7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972EAC"/>
    <w:multiLevelType w:val="hybridMultilevel"/>
    <w:tmpl w:val="29422BA2"/>
    <w:lvl w:ilvl="0" w:tplc="6026EC8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FF2EB0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516EC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B0918E9"/>
    <w:multiLevelType w:val="hybridMultilevel"/>
    <w:tmpl w:val="A9B03B8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2168C1"/>
    <w:multiLevelType w:val="hybridMultilevel"/>
    <w:tmpl w:val="10BC558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981E41"/>
    <w:multiLevelType w:val="hybridMultilevel"/>
    <w:tmpl w:val="EF760C1C"/>
    <w:lvl w:ilvl="0" w:tplc="AED47A6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AA6D9C8">
      <w:start w:val="1"/>
      <w:numFmt w:val="decimal"/>
      <w:lvlText w:val="%2)"/>
      <w:lvlJc w:val="left"/>
      <w:pPr>
        <w:ind w:left="1440" w:hanging="360"/>
      </w:pPr>
      <w:rPr>
        <w:strike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1F37D8"/>
    <w:multiLevelType w:val="hybridMultilevel"/>
    <w:tmpl w:val="26D8A52C"/>
    <w:lvl w:ilvl="0" w:tplc="0AA6D9C8">
      <w:start w:val="1"/>
      <w:numFmt w:val="decimal"/>
      <w:lvlText w:val="%1)"/>
      <w:lvlJc w:val="left"/>
      <w:pPr>
        <w:ind w:left="144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47639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A536924"/>
    <w:multiLevelType w:val="hybridMultilevel"/>
    <w:tmpl w:val="9E325E9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B802A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E4E0FE7"/>
    <w:multiLevelType w:val="hybridMultilevel"/>
    <w:tmpl w:val="EF3C64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B10345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8" w15:restartNumberingAfterBreak="0">
    <w:nsid w:val="753C5B59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65E3F2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C244397"/>
    <w:multiLevelType w:val="hybridMultilevel"/>
    <w:tmpl w:val="E56055EA"/>
    <w:lvl w:ilvl="0" w:tplc="1E865AD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F6B7DF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73312283">
    <w:abstractNumId w:val="16"/>
  </w:num>
  <w:num w:numId="2" w16cid:durableId="1213351982">
    <w:abstractNumId w:val="10"/>
  </w:num>
  <w:num w:numId="3" w16cid:durableId="2029208343">
    <w:abstractNumId w:val="20"/>
  </w:num>
  <w:num w:numId="4" w16cid:durableId="782652112">
    <w:abstractNumId w:val="18"/>
  </w:num>
  <w:num w:numId="5" w16cid:durableId="522015327">
    <w:abstractNumId w:val="1"/>
  </w:num>
  <w:num w:numId="6" w16cid:durableId="638848903">
    <w:abstractNumId w:val="17"/>
  </w:num>
  <w:num w:numId="7" w16cid:durableId="467943912">
    <w:abstractNumId w:val="9"/>
  </w:num>
  <w:num w:numId="8" w16cid:durableId="1862475008">
    <w:abstractNumId w:val="14"/>
  </w:num>
  <w:num w:numId="9" w16cid:durableId="1604142273">
    <w:abstractNumId w:val="6"/>
  </w:num>
  <w:num w:numId="10" w16cid:durableId="1560748554">
    <w:abstractNumId w:val="4"/>
  </w:num>
  <w:num w:numId="11" w16cid:durableId="129787130">
    <w:abstractNumId w:val="2"/>
  </w:num>
  <w:num w:numId="12" w16cid:durableId="1836922283">
    <w:abstractNumId w:val="5"/>
  </w:num>
  <w:num w:numId="13" w16cid:durableId="312101003">
    <w:abstractNumId w:val="21"/>
  </w:num>
  <w:num w:numId="14" w16cid:durableId="1701931199">
    <w:abstractNumId w:val="8"/>
  </w:num>
  <w:num w:numId="15" w16cid:durableId="461047557">
    <w:abstractNumId w:val="19"/>
  </w:num>
  <w:num w:numId="16" w16cid:durableId="1385327821">
    <w:abstractNumId w:val="0"/>
  </w:num>
  <w:num w:numId="17" w16cid:durableId="688918539">
    <w:abstractNumId w:val="15"/>
  </w:num>
  <w:num w:numId="18" w16cid:durableId="1615748711">
    <w:abstractNumId w:val="7"/>
  </w:num>
  <w:num w:numId="19" w16cid:durableId="852190403">
    <w:abstractNumId w:val="11"/>
  </w:num>
  <w:num w:numId="20" w16cid:durableId="1533306776">
    <w:abstractNumId w:val="12"/>
  </w:num>
  <w:num w:numId="21" w16cid:durableId="1768379363">
    <w:abstractNumId w:val="13"/>
  </w:num>
  <w:num w:numId="22" w16cid:durableId="18920310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MTYzMDa0tDQwNzZQ0lEKTi0uzszPAykwNK4FAA7AhK0tAAAA"/>
  </w:docVars>
  <w:rsids>
    <w:rsidRoot w:val="002976B5"/>
    <w:rsid w:val="000272FB"/>
    <w:rsid w:val="00082871"/>
    <w:rsid w:val="000C07C5"/>
    <w:rsid w:val="000C6101"/>
    <w:rsid w:val="000D52C4"/>
    <w:rsid w:val="000E75FB"/>
    <w:rsid w:val="000F6BEE"/>
    <w:rsid w:val="00105D84"/>
    <w:rsid w:val="001125B7"/>
    <w:rsid w:val="00116B71"/>
    <w:rsid w:val="0013124B"/>
    <w:rsid w:val="0014401B"/>
    <w:rsid w:val="00144F4A"/>
    <w:rsid w:val="00154686"/>
    <w:rsid w:val="00161994"/>
    <w:rsid w:val="00176F36"/>
    <w:rsid w:val="0018088D"/>
    <w:rsid w:val="001853DB"/>
    <w:rsid w:val="00190624"/>
    <w:rsid w:val="001A76E0"/>
    <w:rsid w:val="001A7A9D"/>
    <w:rsid w:val="002125F6"/>
    <w:rsid w:val="00237376"/>
    <w:rsid w:val="0025093C"/>
    <w:rsid w:val="00277607"/>
    <w:rsid w:val="00286372"/>
    <w:rsid w:val="00287F9B"/>
    <w:rsid w:val="002976B5"/>
    <w:rsid w:val="002E1D18"/>
    <w:rsid w:val="002E28A6"/>
    <w:rsid w:val="00337E1B"/>
    <w:rsid w:val="00360AE9"/>
    <w:rsid w:val="00374C37"/>
    <w:rsid w:val="00377E98"/>
    <w:rsid w:val="00395BC1"/>
    <w:rsid w:val="003F2AA3"/>
    <w:rsid w:val="003F2C0D"/>
    <w:rsid w:val="003F3738"/>
    <w:rsid w:val="00402D0D"/>
    <w:rsid w:val="00424B96"/>
    <w:rsid w:val="004337F7"/>
    <w:rsid w:val="004565CC"/>
    <w:rsid w:val="00462000"/>
    <w:rsid w:val="00467DC1"/>
    <w:rsid w:val="004960FC"/>
    <w:rsid w:val="004B45A0"/>
    <w:rsid w:val="004C29C4"/>
    <w:rsid w:val="004E15AF"/>
    <w:rsid w:val="00503EC4"/>
    <w:rsid w:val="00524139"/>
    <w:rsid w:val="00525BB0"/>
    <w:rsid w:val="005332AE"/>
    <w:rsid w:val="00536C26"/>
    <w:rsid w:val="005504E3"/>
    <w:rsid w:val="005649FF"/>
    <w:rsid w:val="005B6B37"/>
    <w:rsid w:val="005C006F"/>
    <w:rsid w:val="005C165C"/>
    <w:rsid w:val="005D46E8"/>
    <w:rsid w:val="005D5C61"/>
    <w:rsid w:val="00613F31"/>
    <w:rsid w:val="00630D6A"/>
    <w:rsid w:val="00631B02"/>
    <w:rsid w:val="006744A5"/>
    <w:rsid w:val="00676BB7"/>
    <w:rsid w:val="006B0DF9"/>
    <w:rsid w:val="006B1748"/>
    <w:rsid w:val="006B2666"/>
    <w:rsid w:val="006C217A"/>
    <w:rsid w:val="006D0472"/>
    <w:rsid w:val="006D4314"/>
    <w:rsid w:val="006E231D"/>
    <w:rsid w:val="0070089F"/>
    <w:rsid w:val="00712BE0"/>
    <w:rsid w:val="00735D71"/>
    <w:rsid w:val="00742BD8"/>
    <w:rsid w:val="007446D6"/>
    <w:rsid w:val="00751CB8"/>
    <w:rsid w:val="007572FE"/>
    <w:rsid w:val="00763710"/>
    <w:rsid w:val="00787A9B"/>
    <w:rsid w:val="007916AF"/>
    <w:rsid w:val="007A62A3"/>
    <w:rsid w:val="007A7903"/>
    <w:rsid w:val="007B5802"/>
    <w:rsid w:val="007C01CA"/>
    <w:rsid w:val="007C0AA2"/>
    <w:rsid w:val="007C70A7"/>
    <w:rsid w:val="007D2126"/>
    <w:rsid w:val="007D445D"/>
    <w:rsid w:val="007E21C7"/>
    <w:rsid w:val="007F0A10"/>
    <w:rsid w:val="007F1D4C"/>
    <w:rsid w:val="008315A6"/>
    <w:rsid w:val="00846DD1"/>
    <w:rsid w:val="00850753"/>
    <w:rsid w:val="00857119"/>
    <w:rsid w:val="00860DAC"/>
    <w:rsid w:val="008653BE"/>
    <w:rsid w:val="00886C75"/>
    <w:rsid w:val="008A7F13"/>
    <w:rsid w:val="008C68A2"/>
    <w:rsid w:val="008D7539"/>
    <w:rsid w:val="008E43EA"/>
    <w:rsid w:val="008F4323"/>
    <w:rsid w:val="00926830"/>
    <w:rsid w:val="009276C9"/>
    <w:rsid w:val="00931248"/>
    <w:rsid w:val="00945139"/>
    <w:rsid w:val="00945ABB"/>
    <w:rsid w:val="0095385C"/>
    <w:rsid w:val="00992255"/>
    <w:rsid w:val="009A191A"/>
    <w:rsid w:val="009B058D"/>
    <w:rsid w:val="009C7FEA"/>
    <w:rsid w:val="009E2978"/>
    <w:rsid w:val="00A036C7"/>
    <w:rsid w:val="00A16BFF"/>
    <w:rsid w:val="00A3259A"/>
    <w:rsid w:val="00A46FCE"/>
    <w:rsid w:val="00A75C8E"/>
    <w:rsid w:val="00A83678"/>
    <w:rsid w:val="00A91A32"/>
    <w:rsid w:val="00A94046"/>
    <w:rsid w:val="00A96C29"/>
    <w:rsid w:val="00AC1565"/>
    <w:rsid w:val="00AC1D10"/>
    <w:rsid w:val="00AD094E"/>
    <w:rsid w:val="00AD4D2B"/>
    <w:rsid w:val="00AE08F7"/>
    <w:rsid w:val="00AE588D"/>
    <w:rsid w:val="00B03763"/>
    <w:rsid w:val="00B26A0F"/>
    <w:rsid w:val="00B31741"/>
    <w:rsid w:val="00B34873"/>
    <w:rsid w:val="00B52781"/>
    <w:rsid w:val="00B52888"/>
    <w:rsid w:val="00B61D4E"/>
    <w:rsid w:val="00B83D37"/>
    <w:rsid w:val="00B93100"/>
    <w:rsid w:val="00BB19CD"/>
    <w:rsid w:val="00BC460B"/>
    <w:rsid w:val="00BD381D"/>
    <w:rsid w:val="00BE025B"/>
    <w:rsid w:val="00C0627C"/>
    <w:rsid w:val="00C25078"/>
    <w:rsid w:val="00C3392C"/>
    <w:rsid w:val="00C536BB"/>
    <w:rsid w:val="00C56957"/>
    <w:rsid w:val="00C732E7"/>
    <w:rsid w:val="00C863AF"/>
    <w:rsid w:val="00C96B7A"/>
    <w:rsid w:val="00C978B9"/>
    <w:rsid w:val="00CD3C41"/>
    <w:rsid w:val="00D0026E"/>
    <w:rsid w:val="00D06ACD"/>
    <w:rsid w:val="00D13B02"/>
    <w:rsid w:val="00D154F6"/>
    <w:rsid w:val="00D22176"/>
    <w:rsid w:val="00D70FDD"/>
    <w:rsid w:val="00DB1B88"/>
    <w:rsid w:val="00DD22A9"/>
    <w:rsid w:val="00DE31C0"/>
    <w:rsid w:val="00DF7041"/>
    <w:rsid w:val="00E0008A"/>
    <w:rsid w:val="00E0286F"/>
    <w:rsid w:val="00E373A3"/>
    <w:rsid w:val="00E4576C"/>
    <w:rsid w:val="00E7734E"/>
    <w:rsid w:val="00E86157"/>
    <w:rsid w:val="00E944C7"/>
    <w:rsid w:val="00ED1F4B"/>
    <w:rsid w:val="00EF697F"/>
    <w:rsid w:val="00F237AA"/>
    <w:rsid w:val="00F66EAF"/>
    <w:rsid w:val="00F935BE"/>
    <w:rsid w:val="00F936AF"/>
    <w:rsid w:val="00FA557A"/>
    <w:rsid w:val="00FB1684"/>
    <w:rsid w:val="00FB5DAD"/>
    <w:rsid w:val="00FB7484"/>
    <w:rsid w:val="00FE0E2F"/>
    <w:rsid w:val="00FF1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0AB19"/>
  <w15:chartTrackingRefBased/>
  <w15:docId w15:val="{62449501-8E5D-48F8-B21D-F206C2375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976B5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976B5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976B5"/>
    <w:pPr>
      <w:keepNext/>
      <w:keepLines/>
      <w:spacing w:before="40" w:after="0"/>
      <w:outlineLvl w:val="2"/>
    </w:pPr>
    <w:rPr>
      <w:rFonts w:ascii="Calibri Light" w:eastAsia="Times New Roman" w:hAnsi="Calibri Light" w:cs="Times New Roman"/>
      <w:color w:val="1F3763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76B5"/>
    <w:pPr>
      <w:keepNext/>
      <w:keepLines/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976B5"/>
    <w:pPr>
      <w:keepNext/>
      <w:keepLines/>
      <w:spacing w:before="40" w:after="0"/>
      <w:outlineLvl w:val="4"/>
    </w:pPr>
    <w:rPr>
      <w:rFonts w:ascii="Calibri Light" w:eastAsia="Times New Roman" w:hAnsi="Calibri Light" w:cs="Times New Roman"/>
      <w:color w:val="2F549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976B5"/>
    <w:pPr>
      <w:keepNext/>
      <w:keepLines/>
      <w:spacing w:before="40" w:after="0"/>
      <w:outlineLvl w:val="5"/>
    </w:pPr>
    <w:rPr>
      <w:rFonts w:ascii="Calibri Light" w:eastAsia="Times New Roman" w:hAnsi="Calibri Light" w:cs="Times New Roman"/>
      <w:color w:val="1F3763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976B5"/>
    <w:pPr>
      <w:keepNext/>
      <w:keepLines/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976B5"/>
    <w:pPr>
      <w:keepNext/>
      <w:keepLines/>
      <w:spacing w:before="40" w:after="0"/>
      <w:outlineLvl w:val="7"/>
    </w:pPr>
    <w:rPr>
      <w:rFonts w:ascii="Calibri Light" w:eastAsia="Times New Roman" w:hAnsi="Calibri Light" w:cs="Times New Roman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976B5"/>
    <w:pPr>
      <w:keepNext/>
      <w:keepLines/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Normalny"/>
    <w:next w:val="Normalny"/>
    <w:uiPriority w:val="9"/>
    <w:qFormat/>
    <w:rsid w:val="002976B5"/>
    <w:pPr>
      <w:keepNext/>
      <w:keepLines/>
      <w:numPr>
        <w:numId w:val="11"/>
      </w:numPr>
      <w:spacing w:before="240" w:after="0"/>
      <w:outlineLvl w:val="0"/>
    </w:pPr>
    <w:rPr>
      <w:rFonts w:ascii="Calibri Light" w:eastAsia="Times New Roman" w:hAnsi="Calibri Light" w:cs="Times New Roman"/>
      <w:color w:val="2F5496"/>
      <w:kern w:val="0"/>
      <w:sz w:val="32"/>
      <w:szCs w:val="32"/>
      <w14:ligatures w14:val="none"/>
    </w:rPr>
  </w:style>
  <w:style w:type="paragraph" w:customStyle="1" w:styleId="Nagwek21">
    <w:name w:val="Nagłówek 21"/>
    <w:basedOn w:val="Normalny"/>
    <w:next w:val="Normalny"/>
    <w:uiPriority w:val="9"/>
    <w:unhideWhenUsed/>
    <w:qFormat/>
    <w:rsid w:val="002976B5"/>
    <w:pPr>
      <w:keepNext/>
      <w:keepLines/>
      <w:numPr>
        <w:ilvl w:val="1"/>
        <w:numId w:val="11"/>
      </w:numPr>
      <w:spacing w:before="40" w:after="0"/>
      <w:outlineLvl w:val="1"/>
    </w:pPr>
    <w:rPr>
      <w:rFonts w:ascii="Calibri Light" w:eastAsia="Times New Roman" w:hAnsi="Calibri Light" w:cs="Times New Roman"/>
      <w:color w:val="2F5496"/>
      <w:kern w:val="0"/>
      <w:sz w:val="26"/>
      <w:szCs w:val="26"/>
      <w14:ligatures w14:val="none"/>
    </w:rPr>
  </w:style>
  <w:style w:type="paragraph" w:customStyle="1" w:styleId="Nagwek31">
    <w:name w:val="Nagłówek 31"/>
    <w:basedOn w:val="Normalny"/>
    <w:next w:val="Normalny"/>
    <w:uiPriority w:val="9"/>
    <w:unhideWhenUsed/>
    <w:qFormat/>
    <w:rsid w:val="002976B5"/>
    <w:pPr>
      <w:keepNext/>
      <w:keepLines/>
      <w:numPr>
        <w:ilvl w:val="2"/>
        <w:numId w:val="11"/>
      </w:numPr>
      <w:spacing w:before="40" w:after="0"/>
      <w:outlineLvl w:val="2"/>
    </w:pPr>
    <w:rPr>
      <w:rFonts w:ascii="Calibri Light" w:eastAsia="Times New Roman" w:hAnsi="Calibri Light" w:cs="Times New Roman"/>
      <w:color w:val="1F3763"/>
      <w:kern w:val="0"/>
      <w:sz w:val="24"/>
      <w:szCs w:val="24"/>
      <w14:ligatures w14:val="none"/>
    </w:rPr>
  </w:style>
  <w:style w:type="paragraph" w:customStyle="1" w:styleId="Nagwek41">
    <w:name w:val="Nagłówek 41"/>
    <w:basedOn w:val="Normalny"/>
    <w:next w:val="Normalny"/>
    <w:uiPriority w:val="9"/>
    <w:unhideWhenUsed/>
    <w:qFormat/>
    <w:rsid w:val="002976B5"/>
    <w:pPr>
      <w:keepNext/>
      <w:keepLines/>
      <w:numPr>
        <w:ilvl w:val="3"/>
        <w:numId w:val="11"/>
      </w:numPr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  <w:kern w:val="0"/>
      <w14:ligatures w14:val="none"/>
    </w:rPr>
  </w:style>
  <w:style w:type="paragraph" w:customStyle="1" w:styleId="Nagwek51">
    <w:name w:val="Nagłówek 5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4"/>
        <w:numId w:val="11"/>
      </w:numPr>
      <w:tabs>
        <w:tab w:val="num" w:pos="360"/>
      </w:tabs>
      <w:spacing w:before="40" w:after="0"/>
      <w:ind w:left="0" w:firstLine="0"/>
      <w:outlineLvl w:val="4"/>
    </w:pPr>
    <w:rPr>
      <w:rFonts w:ascii="Calibri Light" w:eastAsia="Times New Roman" w:hAnsi="Calibri Light" w:cs="Times New Roman"/>
      <w:color w:val="2F5496"/>
      <w:kern w:val="0"/>
      <w14:ligatures w14:val="none"/>
    </w:rPr>
  </w:style>
  <w:style w:type="paragraph" w:customStyle="1" w:styleId="Nagwek61">
    <w:name w:val="Nagłówek 6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5"/>
        <w:numId w:val="11"/>
      </w:numPr>
      <w:spacing w:before="40" w:after="0"/>
      <w:outlineLvl w:val="5"/>
    </w:pPr>
    <w:rPr>
      <w:rFonts w:ascii="Calibri Light" w:eastAsia="Times New Roman" w:hAnsi="Calibri Light" w:cs="Times New Roman"/>
      <w:color w:val="1F3763"/>
      <w:kern w:val="0"/>
      <w:lang w:eastAsia="pl-PL"/>
      <w14:ligatures w14:val="none"/>
    </w:rPr>
  </w:style>
  <w:style w:type="paragraph" w:customStyle="1" w:styleId="Nagwek71">
    <w:name w:val="Nagłówek 7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6"/>
        <w:numId w:val="11"/>
      </w:numPr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  <w:kern w:val="0"/>
      <w:lang w:eastAsia="pl-PL"/>
      <w14:ligatures w14:val="none"/>
    </w:rPr>
  </w:style>
  <w:style w:type="paragraph" w:customStyle="1" w:styleId="Nagwek81">
    <w:name w:val="Nagłówek 8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7"/>
        <w:numId w:val="11"/>
      </w:numPr>
      <w:spacing w:before="40" w:after="0"/>
      <w:outlineLvl w:val="7"/>
    </w:pPr>
    <w:rPr>
      <w:rFonts w:ascii="Calibri Light" w:eastAsia="Times New Roman" w:hAnsi="Calibri Light" w:cs="Times New Roman"/>
      <w:color w:val="272727"/>
      <w:kern w:val="0"/>
      <w:sz w:val="21"/>
      <w:szCs w:val="21"/>
      <w:lang w:eastAsia="pl-PL"/>
      <w14:ligatures w14:val="none"/>
    </w:rPr>
  </w:style>
  <w:style w:type="paragraph" w:customStyle="1" w:styleId="Nagwek91">
    <w:name w:val="Nagłówek 9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8"/>
        <w:numId w:val="11"/>
      </w:numPr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kern w:val="0"/>
      <w:sz w:val="21"/>
      <w:szCs w:val="21"/>
      <w:lang w:eastAsia="pl-PL"/>
      <w14:ligatures w14:val="none"/>
    </w:rPr>
  </w:style>
  <w:style w:type="numbering" w:customStyle="1" w:styleId="Bezlisty1">
    <w:name w:val="Bez listy1"/>
    <w:next w:val="Bezlisty"/>
    <w:uiPriority w:val="99"/>
    <w:semiHidden/>
    <w:unhideWhenUsed/>
    <w:rsid w:val="002976B5"/>
  </w:style>
  <w:style w:type="paragraph" w:customStyle="1" w:styleId="Default">
    <w:name w:val="Default"/>
    <w:rsid w:val="002976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  <w:style w:type="paragraph" w:customStyle="1" w:styleId="Akapitzlist1">
    <w:name w:val="Akapit z listą1"/>
    <w:basedOn w:val="Normalny"/>
    <w:next w:val="Akapitzlist"/>
    <w:uiPriority w:val="34"/>
    <w:qFormat/>
    <w:rsid w:val="002976B5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976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976B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976B5"/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976B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976B5"/>
    <w:rPr>
      <w:rFonts w:ascii="Times New Roman" w:eastAsia="Times New Roman" w:hAnsi="Times New Roman" w:cs="Times New Roman"/>
      <w:b/>
      <w:bCs/>
      <w:kern w:val="0"/>
      <w:sz w:val="20"/>
      <w:szCs w:val="20"/>
      <w:lang w:eastAsia="pl-PL"/>
      <w14:ligatures w14:val="none"/>
    </w:rPr>
  </w:style>
  <w:style w:type="paragraph" w:customStyle="1" w:styleId="Tekstdymka1">
    <w:name w:val="Tekst dymka1"/>
    <w:basedOn w:val="Normalny"/>
    <w:next w:val="Tekstdymka"/>
    <w:link w:val="TekstdymkaZnak"/>
    <w:uiPriority w:val="99"/>
    <w:semiHidden/>
    <w:unhideWhenUsed/>
    <w:rsid w:val="002976B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1"/>
    <w:uiPriority w:val="99"/>
    <w:semiHidden/>
    <w:rsid w:val="002976B5"/>
    <w:rPr>
      <w:rFonts w:ascii="Times New Roman" w:hAnsi="Times New Roman" w:cs="Times New Roman"/>
      <w:sz w:val="18"/>
      <w:szCs w:val="18"/>
    </w:rPr>
  </w:style>
  <w:style w:type="paragraph" w:customStyle="1" w:styleId="Stopka1">
    <w:name w:val="Stopka1"/>
    <w:basedOn w:val="Normalny"/>
    <w:next w:val="Stopka"/>
    <w:link w:val="Stopka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1"/>
    <w:uiPriority w:val="99"/>
    <w:rsid w:val="002976B5"/>
  </w:style>
  <w:style w:type="character" w:styleId="Numerstrony">
    <w:name w:val="page number"/>
    <w:basedOn w:val="Domylnaczcionkaakapitu"/>
    <w:uiPriority w:val="99"/>
    <w:semiHidden/>
    <w:unhideWhenUsed/>
    <w:rsid w:val="002976B5"/>
  </w:style>
  <w:style w:type="paragraph" w:customStyle="1" w:styleId="Nagwek10">
    <w:name w:val="Nagłówek1"/>
    <w:basedOn w:val="Normalny"/>
    <w:next w:val="Nagwek"/>
    <w:link w:val="Nagwek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10"/>
    <w:uiPriority w:val="99"/>
    <w:rsid w:val="002976B5"/>
  </w:style>
  <w:style w:type="paragraph" w:styleId="Poprawka">
    <w:name w:val="Revision"/>
    <w:hidden/>
    <w:uiPriority w:val="99"/>
    <w:semiHidden/>
    <w:rsid w:val="002976B5"/>
    <w:pPr>
      <w:spacing w:after="0" w:line="240" w:lineRule="auto"/>
    </w:pPr>
    <w:rPr>
      <w:kern w:val="0"/>
      <w:sz w:val="24"/>
      <w:szCs w:val="24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2976B5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976B5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2976B5"/>
    <w:rPr>
      <w:rFonts w:ascii="Calibri Light" w:eastAsia="Times New Roman" w:hAnsi="Calibri Light" w:cs="Times New Roman"/>
      <w:color w:val="1F3763"/>
    </w:rPr>
  </w:style>
  <w:style w:type="character" w:customStyle="1" w:styleId="Nagwek4Znak">
    <w:name w:val="Nagłówek 4 Znak"/>
    <w:basedOn w:val="Domylnaczcionkaakapitu"/>
    <w:link w:val="Nagwek4"/>
    <w:uiPriority w:val="9"/>
    <w:rsid w:val="002976B5"/>
    <w:rPr>
      <w:rFonts w:ascii="Calibri Light" w:eastAsia="Times New Roman" w:hAnsi="Calibri Light" w:cs="Times New Roman"/>
      <w:i/>
      <w:iCs/>
      <w:color w:val="2F5496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976B5"/>
    <w:rPr>
      <w:rFonts w:ascii="Calibri Light" w:eastAsia="Times New Roman" w:hAnsi="Calibri Light" w:cs="Times New Roman"/>
      <w:color w:val="2F5496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976B5"/>
    <w:rPr>
      <w:rFonts w:ascii="Calibri Light" w:eastAsia="Times New Roman" w:hAnsi="Calibri Light" w:cs="Times New Roman"/>
      <w:color w:val="1F3763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976B5"/>
    <w:rPr>
      <w:rFonts w:ascii="Calibri Light" w:eastAsia="Times New Roman" w:hAnsi="Calibri Light" w:cs="Times New Roman"/>
      <w:i/>
      <w:iCs/>
      <w:color w:val="1F3763"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976B5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976B5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rsid w:val="002976B5"/>
    <w:rPr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2976B5"/>
    <w:rPr>
      <w:vertAlign w:val="superscript"/>
    </w:rPr>
  </w:style>
  <w:style w:type="paragraph" w:styleId="Tekstpodstawowy">
    <w:name w:val="Body Text"/>
    <w:basedOn w:val="Normalny"/>
    <w:link w:val="TekstpodstawowyZnak"/>
    <w:rsid w:val="002976B5"/>
    <w:pPr>
      <w:suppressAutoHyphens/>
      <w:spacing w:after="120" w:line="360" w:lineRule="auto"/>
      <w:jc w:val="center"/>
    </w:pPr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rsid w:val="002976B5"/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zmsearchresult">
    <w:name w:val="zmsearchresult"/>
    <w:basedOn w:val="Domylnaczcionkaakapitu"/>
    <w:rsid w:val="002976B5"/>
  </w:style>
  <w:style w:type="character" w:customStyle="1" w:styleId="Hipercze1">
    <w:name w:val="Hiperłącze1"/>
    <w:basedOn w:val="Domylnaczcionkaakapitu"/>
    <w:uiPriority w:val="99"/>
    <w:unhideWhenUsed/>
    <w:rsid w:val="002976B5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976B5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2976B5"/>
    <w:pPr>
      <w:ind w:left="720"/>
      <w:contextualSpacing/>
    </w:pPr>
  </w:style>
  <w:style w:type="paragraph" w:styleId="Tekstdymka">
    <w:name w:val="Balloon Text"/>
    <w:basedOn w:val="Normalny"/>
    <w:link w:val="TekstdymkaZnak1"/>
    <w:uiPriority w:val="99"/>
    <w:semiHidden/>
    <w:unhideWhenUsed/>
    <w:rsid w:val="002976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rsid w:val="002976B5"/>
    <w:rPr>
      <w:rFonts w:ascii="Segoe UI" w:hAnsi="Segoe UI" w:cs="Segoe UI"/>
      <w:sz w:val="18"/>
      <w:szCs w:val="18"/>
    </w:rPr>
  </w:style>
  <w:style w:type="paragraph" w:styleId="Stopka">
    <w:name w:val="footer"/>
    <w:basedOn w:val="Normalny"/>
    <w:link w:val="StopkaZnak1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1">
    <w:name w:val="Stopka Znak1"/>
    <w:basedOn w:val="Domylnaczcionkaakapitu"/>
    <w:link w:val="Stopka"/>
    <w:uiPriority w:val="99"/>
    <w:rsid w:val="002976B5"/>
  </w:style>
  <w:style w:type="paragraph" w:styleId="Nagwek">
    <w:name w:val="header"/>
    <w:basedOn w:val="Normalny"/>
    <w:link w:val="NagwekZnak1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1">
    <w:name w:val="Nagłówek Znak1"/>
    <w:basedOn w:val="Domylnaczcionkaakapitu"/>
    <w:link w:val="Nagwek"/>
    <w:uiPriority w:val="99"/>
    <w:rsid w:val="002976B5"/>
  </w:style>
  <w:style w:type="character" w:customStyle="1" w:styleId="Nagwek1Znak1">
    <w:name w:val="Nagłówek 1 Znak1"/>
    <w:basedOn w:val="Domylnaczcionkaakapitu"/>
    <w:uiPriority w:val="9"/>
    <w:rsid w:val="002976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1">
    <w:name w:val="Nagłówek 2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1">
    <w:name w:val="Nagłówek 3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1">
    <w:name w:val="Nagłówek 4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1">
    <w:name w:val="Nagłówek 5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1">
    <w:name w:val="Nagłówek 6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1">
    <w:name w:val="Nagłówek 7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1">
    <w:name w:val="Nagłówek 8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1">
    <w:name w:val="Nagłówek 9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2976B5"/>
    <w:rPr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2976B5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5C16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C5825-3350-4A6A-9559-E6410A2A4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7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j Agnieszka</dc:creator>
  <cp:keywords/>
  <dc:description/>
  <cp:lastModifiedBy>Sadowski Grzegorz</cp:lastModifiedBy>
  <cp:revision>20</cp:revision>
  <cp:lastPrinted>2024-01-11T12:31:00Z</cp:lastPrinted>
  <dcterms:created xsi:type="dcterms:W3CDTF">2024-03-08T08:22:00Z</dcterms:created>
  <dcterms:modified xsi:type="dcterms:W3CDTF">2024-03-20T07:59:00Z</dcterms:modified>
</cp:coreProperties>
</file>